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proofErr w:type="gramStart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0</w:t>
      </w:r>
      <w:r w:rsidR="00691D3E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8</w:t>
      </w:r>
      <w:proofErr w:type="gramEnd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度新聘教師公告</w:t>
      </w:r>
    </w:p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5F45FC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國立臺灣大學地理環境資源學系擬徵聘專任助理教授、副教授或教授共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="008A4CA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至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名，從事教學及研究工作，</w:t>
      </w:r>
      <w:proofErr w:type="gramStart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預訂起聘時間</w:t>
      </w:r>
      <w:proofErr w:type="gramEnd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為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8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。申請者需獲有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，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歡迎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地理空間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為研究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對象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的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球與環境科學、區域與都市計畫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資訊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科學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統計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土木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工程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等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相關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學術專長者提出申請，可強化本系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在地理資訊科學</w:t>
      </w:r>
      <w:r w:rsidR="00C2569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自然地理學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前瞻</w:t>
      </w:r>
      <w:r w:rsidR="00C2569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發展，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或能夠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深化</w:t>
      </w:r>
      <w:r w:rsidR="00C2569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技術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應用於人文社會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區域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環境</w:t>
      </w:r>
      <w:proofErr w:type="gramStart"/>
      <w:r w:rsidR="004E3995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永續等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</w:t>
      </w:r>
      <w:proofErr w:type="gramEnd"/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優先考慮</w:t>
      </w:r>
      <w:r w:rsidR="005D640D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但不限於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下</w:t>
      </w:r>
      <w:r w:rsidR="005F45F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兩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項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研究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領域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</w:t>
      </w:r>
    </w:p>
    <w:p w:rsidR="005F45FC" w:rsidRPr="005F45FC" w:rsidRDefault="005F45FC" w:rsidP="0010062E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10062E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地理資訊科學</w:t>
      </w:r>
      <w:r w:rsidR="003E05EB" w:rsidRPr="0010062E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 (geographic information science)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空間資料</w:t>
      </w:r>
      <w:r w:rsidR="00B0087A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科學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地理計算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 data science and geo</w:t>
      </w:r>
      <w:r w:rsidR="00B72DD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computation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D62A0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地理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人工智慧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E11565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geo-</w:t>
      </w:r>
      <w:r w:rsidR="00310234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A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I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遙</w:t>
      </w:r>
      <w:r w:rsidR="004E606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感探測</w:t>
      </w:r>
      <w:r w:rsidR="004E606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remote sensing</w:t>
      </w:r>
      <w:r w:rsid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610AF2" w:rsidRP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610AF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610AF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測量與製圖</w:t>
      </w:r>
      <w:r w:rsidR="00610AF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技術</w:t>
      </w:r>
      <w:r w:rsidR="004E606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10AF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(</w:t>
      </w:r>
      <w:r w:rsid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survey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and </w:t>
      </w:r>
      <w:r w:rsid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mapping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techniques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視覺化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proofErr w:type="spellStart"/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geovisualization</w:t>
      </w:r>
      <w:proofErr w:type="spellEnd"/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等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。</w:t>
      </w:r>
    </w:p>
    <w:p w:rsidR="005F45FC" w:rsidRPr="005F45FC" w:rsidRDefault="0023748B" w:rsidP="0010062E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10062E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地球系統</w:t>
      </w:r>
      <w:r w:rsidR="004C2EC5" w:rsidRPr="0010062E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作用與應用</w:t>
      </w:r>
      <w:r w:rsidR="003E05EB" w:rsidRPr="0010062E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 xml:space="preserve"> </w:t>
      </w:r>
      <w:r w:rsidR="003E05EB" w:rsidRPr="0010062E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(Earth system processes and applications)</w:t>
      </w:r>
      <w:r w:rsidR="00153C4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形與地表作用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(geomorphology and surface process)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森林生態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78740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forest ecosystem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0D2B6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陸域生物地球化學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0D2B6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rrestrial biogeochemistry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153C4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自然災害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natural hazards)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環境資源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保育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經理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environmental resource</w:t>
      </w:r>
      <w:r w:rsidR="00BF12E0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conservation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and management)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</w:p>
    <w:p w:rsidR="0010062E" w:rsidRDefault="0010062E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744819" w:rsidRPr="008620B1" w:rsidRDefault="00744819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我們期望申請者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具有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領導創新地理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學術潛力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投入教學熱忱、並能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本系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同儕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共同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合作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拓展跨學科整合的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能力。</w:t>
      </w:r>
    </w:p>
    <w:p w:rsidR="00744819" w:rsidRPr="008620B1" w:rsidRDefault="00744819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本系相關資訊請參考：</w:t>
      </w:r>
      <w:r w:rsidR="008D71E7">
        <w:fldChar w:fldCharType="begin"/>
      </w:r>
      <w:r w:rsidR="008D71E7">
        <w:instrText xml:space="preserve"> HYPERLINK "http://www.geog.ntu.edu.tw/" </w:instrText>
      </w:r>
      <w:r w:rsidR="008D71E7">
        <w:rPr>
          <w:rFonts w:hint="default"/>
        </w:rPr>
        <w:fldChar w:fldCharType="separate"/>
      </w:r>
      <w:r w:rsidRPr="008620B1">
        <w:rPr>
          <w:rStyle w:val="Hyperlink0"/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http://www.geog.ntu.edu.tw/</w:t>
      </w:r>
      <w:r w:rsidR="008D71E7">
        <w:rPr>
          <w:rStyle w:val="Hyperlink0"/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fldChar w:fldCharType="end"/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</w:t>
      </w:r>
    </w:p>
    <w:p w:rsidR="00E67354" w:rsidRPr="008620B1" w:rsidRDefault="00E6735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意者請備妥：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1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一封申請信，內容應包含在本系的教學及研究計畫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2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履歷自傳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3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證書影本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或是由指導教授出具，保證申請人能於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5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前取得博士學位證書的文件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4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歷年著作目錄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5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五年內著作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份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(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若著作收錄於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SCI/SSCI/TSSCI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等索引資料庫，請標</w:t>
      </w:r>
      <w:proofErr w:type="gramStart"/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註</w:t>
      </w:r>
      <w:proofErr w:type="gramEnd"/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並指明</w:t>
      </w:r>
      <w:proofErr w:type="gramStart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三</w:t>
      </w:r>
      <w:proofErr w:type="gramEnd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內著作一篇為代表作，此代表作應為已印行在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期刊之論文，且為第一作者或通訊作者，或其它等同標準之著作，如經嚴格審查之專書著作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6) 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三位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推薦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人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之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聯絡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資訊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  <w:r w:rsidR="000467C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審查資料不退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  <w:bookmarkStart w:id="0" w:name="_GoBack"/>
      <w:bookmarkEnd w:id="0"/>
    </w:p>
    <w:p w:rsidR="0065557F" w:rsidRDefault="0065557F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65557F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申請截止日期為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19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1</w:t>
      </w:r>
      <w:r w:rsidR="008466D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月</w:t>
      </w:r>
      <w:r w:rsidR="008466D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3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日。請將資料寄至：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106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臺北市羅斯福路四段一號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國立臺灣大學地理環境資源學系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溫在弘主任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l: +886-2-3366</w:t>
      </w:r>
      <w:r w:rsidR="003B417E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5820</w:t>
      </w:r>
    </w:p>
    <w:p w:rsidR="00744819" w:rsidRPr="009011F4" w:rsidRDefault="000467C2" w:rsidP="0010062E">
      <w:pPr>
        <w:pStyle w:val="a4"/>
        <w:spacing w:line="400" w:lineRule="exact"/>
        <w:rPr>
          <w:rFonts w:hint="default"/>
          <w:b/>
          <w:bCs/>
          <w:color w:val="333333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E</w:t>
      </w:r>
      <w:r w:rsid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mail: </w:t>
      </w:r>
      <w:r w:rsidR="003B417E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wenth</w:t>
      </w:r>
      <w:r w:rsidR="00780BE0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ung@ntu.edu.tw</w:t>
      </w:r>
      <w:r w:rsidR="00744819" w:rsidRPr="009011F4">
        <w:rPr>
          <w:b/>
          <w:bCs/>
          <w:color w:val="333333"/>
          <w:sz w:val="28"/>
          <w:szCs w:val="28"/>
          <w:shd w:val="clear" w:color="auto" w:fill="FFFFFF"/>
          <w:lang w:val="en-US"/>
        </w:rPr>
        <w:br w:type="page"/>
      </w:r>
    </w:p>
    <w:p w:rsidR="00E67354" w:rsidRPr="00D7435F" w:rsidRDefault="00310234">
      <w:pPr>
        <w:pStyle w:val="a4"/>
        <w:rPr>
          <w:rFonts w:ascii="Calibri" w:eastAsia="Times New Roman" w:hAnsi="Calibri" w:cs="Times New Roman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</w:pPr>
      <w:r w:rsidRPr="00D7435F">
        <w:rPr>
          <w:rFonts w:ascii="Calibri" w:hAnsi="Calibri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  <w:lastRenderedPageBreak/>
        <w:t>JOB ANNOUNCEMENT</w:t>
      </w:r>
    </w:p>
    <w:p w:rsidR="00E67354" w:rsidRPr="00D7435F" w:rsidRDefault="00E67354">
      <w:pPr>
        <w:pStyle w:val="a4"/>
        <w:rPr>
          <w:rFonts w:ascii="Times New Roman" w:eastAsia="Times New Roman" w:hAnsi="Times New Roman" w:cs="Times New Roman" w:hint="default"/>
          <w:color w:val="000000" w:themeColor="text1"/>
          <w:sz w:val="24"/>
          <w:szCs w:val="24"/>
          <w:shd w:val="clear" w:color="auto" w:fill="FFFFFF"/>
          <w:lang w:val="en-US"/>
        </w:rPr>
      </w:pPr>
    </w:p>
    <w:p w:rsidR="00CC7192" w:rsidRPr="0010062E" w:rsidRDefault="00310234" w:rsidP="0010062E">
      <w:pPr>
        <w:pStyle w:val="a4"/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he Department of Geography, National Taiwan University (NTU) is seeking applications for 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1 to 2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enure-track or tenured position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at all ranks beginning in </w:t>
      </w:r>
      <w:r w:rsidR="00553F6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ugust 20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20</w:t>
      </w:r>
      <w:r w:rsidR="00553F6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 We invite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applicants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with a Ph.D. degree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in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graphy or related disciplines, whos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e research will strengthen the </w:t>
      </w:r>
      <w:r w:rsidR="00AD457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department’s </w:t>
      </w:r>
      <w:proofErr w:type="spellStart"/>
      <w:r w:rsidR="00AD457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ISceince</w:t>
      </w:r>
      <w:proofErr w:type="spellEnd"/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program </w:t>
      </w:r>
      <w:r w:rsidR="0018193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r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he 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pplications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f</w:t>
      </w:r>
      <w:r w:rsidR="004042C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18193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human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or </w:t>
      </w:r>
      <w:r w:rsidR="0018193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physical geography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</w:t>
      </w:r>
      <w:r w:rsidR="000519B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We 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re conducting a broad search and </w:t>
      </w:r>
      <w:r w:rsidR="000519B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consider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ing</w:t>
      </w:r>
      <w:r w:rsidR="000519B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ppointments in</w:t>
      </w:r>
      <w:r w:rsidR="00CC719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he following two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CC719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research 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reas</w:t>
      </w:r>
      <w:r w:rsidR="009832B1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cluding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, but not restricted to: </w:t>
      </w:r>
    </w:p>
    <w:p w:rsidR="00CC7192" w:rsidRPr="0010062E" w:rsidRDefault="00CC7192" w:rsidP="0010062E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Geographic information science</w:t>
      </w:r>
      <w:r w:rsidR="00C30B59"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:</w:t>
      </w:r>
      <w:r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including 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patial data science</w:t>
      </w:r>
      <w:r w:rsidRPr="0010062E">
        <w:rPr>
          <w:rFonts w:ascii="新細明體" w:eastAsia="新細明體" w:hAnsi="新細明體" w:cs="新細明體" w:hint="default"/>
          <w:color w:val="000000" w:themeColor="text1"/>
          <w:sz w:val="25"/>
          <w:szCs w:val="25"/>
          <w:shd w:val="clear" w:color="auto" w:fill="FFFFFF"/>
          <w:lang w:val="en-US"/>
        </w:rPr>
        <w:t>,</w:t>
      </w:r>
      <w:r w:rsidR="00310234" w:rsidRPr="0010062E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-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computation,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-AI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 remote sensing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urvey and mapping techniques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, and </w:t>
      </w:r>
      <w:proofErr w:type="spellStart"/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visualization</w:t>
      </w:r>
      <w:proofErr w:type="spellEnd"/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</w:p>
    <w:p w:rsidR="00CC7192" w:rsidRPr="0010062E" w:rsidRDefault="00FC512A" w:rsidP="0010062E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Earth system process and</w:t>
      </w:r>
      <w:r w:rsidR="00C30B59" w:rsidRPr="0010062E">
        <w:rPr>
          <w:rFonts w:ascii="Times New Roman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C30B59"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applications:</w:t>
      </w:r>
      <w:r w:rsidR="00C30B5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cluding</w:t>
      </w:r>
      <w:r w:rsidR="00916ED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BF12E0" w:rsidRPr="0010062E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morphology and surface process, forest ecosystem, terrestrial biogeochemistry,</w:t>
      </w:r>
      <w:r w:rsidR="00BF12E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916ED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natural hazards, </w:t>
      </w:r>
      <w:r w:rsidR="006349D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nd </w:t>
      </w:r>
      <w:r w:rsidR="00A270E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environmental resource conservation and management</w:t>
      </w:r>
      <w:r w:rsidR="006349D4" w:rsidRPr="0010062E">
        <w:rPr>
          <w:rFonts w:ascii="新細明體" w:eastAsia="新細明體" w:hAnsi="新細明體" w:cs="新細明體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</w:p>
    <w:p w:rsidR="00E67354" w:rsidRPr="0010062E" w:rsidRDefault="00115980" w:rsidP="0010062E">
      <w:pPr>
        <w:pStyle w:val="a4"/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Leadership in cutting-edge collaborative research within- and cross-departments, and strong commitments to teaching and mentoring are expected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For more information about the department, please see </w:t>
      </w:r>
      <w:hyperlink r:id="rId7" w:history="1">
        <w:r w:rsidR="00D7435F" w:rsidRPr="0010062E">
          <w:rPr>
            <w:rStyle w:val="a3"/>
            <w:rFonts w:ascii="Times New Roman" w:hAnsi="Times New Roman" w:cs="Times New Roman" w:hint="default"/>
            <w:color w:val="0070C0"/>
            <w:sz w:val="25"/>
            <w:szCs w:val="25"/>
            <w:shd w:val="clear" w:color="auto" w:fill="FFFFFF"/>
            <w:lang w:val="en-US"/>
          </w:rPr>
          <w:t>http://www.geog.ntu.edu.tw/</w:t>
        </w:r>
      </w:hyperlink>
    </w:p>
    <w:p w:rsidR="00D7435F" w:rsidRPr="0010062E" w:rsidRDefault="00D7435F" w:rsidP="00115980">
      <w:pPr>
        <w:pStyle w:val="a4"/>
        <w:spacing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</w:p>
    <w:p w:rsidR="00E67354" w:rsidRPr="0010062E" w:rsidRDefault="00310234" w:rsidP="00115980">
      <w:pPr>
        <w:pStyle w:val="a4"/>
        <w:spacing w:line="360" w:lineRule="exact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Qualified candidates must hold a Ph.D. degree at the time of application. Those who finish their study program, including the Ph.D. dissertation requirement, and expect to graduate by May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9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, but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have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not yet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btained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he diploma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may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be considered as a qualified candidate, only on the condition with a confirmation from his/her Ph.D. adviser. Applicants should be proficient in lecturing in either English or Mandarin Chinese. To apply please submit the following materials</w:t>
      </w:r>
      <w:r w:rsidR="00815B8D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815B8D" w:rsidRPr="0010062E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in a package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o the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d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epartment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c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hair, Professor </w:t>
      </w:r>
      <w:proofErr w:type="spellStart"/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zai</w:t>
      </w:r>
      <w:proofErr w:type="spellEnd"/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-Hung Wen</w:t>
      </w:r>
      <w:r w:rsidR="00815B8D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or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by </w:t>
      </w:r>
      <w:r w:rsidR="008620B1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e-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mail (</w:t>
      </w:r>
      <w:hyperlink r:id="rId8" w:history="1">
        <w:r w:rsidR="00115980" w:rsidRPr="0010062E">
          <w:rPr>
            <w:rStyle w:val="a3"/>
            <w:rFonts w:ascii="Times New Roman" w:hAnsi="Times New Roman" w:cs="Times New Roman" w:hint="default"/>
            <w:sz w:val="25"/>
            <w:szCs w:val="25"/>
            <w:shd w:val="clear" w:color="auto" w:fill="FFFFFF"/>
            <w:lang w:val="en-US"/>
          </w:rPr>
          <w:t>wenthung@ntu.edu.tw</w:t>
        </w:r>
      </w:hyperlink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)</w:t>
      </w:r>
      <w:r w:rsidR="00115980" w:rsidRPr="0010062E"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by </w:t>
      </w:r>
      <w:r w:rsidR="008466D0" w:rsidRPr="008466D0"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ovember</w:t>
      </w:r>
      <w:r w:rsidRPr="008466D0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8466D0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3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0,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9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: (1) a letter of application describing how he/she would contribute to the Department’s teaching and research programs; (2) a curriculum vitae; (3) a copy of PhD diploma; (4) a complete publication list; (5) recent selected publi</w:t>
      </w:r>
      <w:r w:rsidR="00A03763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cations (published after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4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) and a represent</w:t>
      </w:r>
      <w:r w:rsidR="00A03763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tive work (published after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6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); (6) </w:t>
      </w:r>
      <w:r w:rsidR="008B521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 list of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hree </w:t>
      </w:r>
      <w:r w:rsid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referees</w:t>
      </w:r>
      <w:r w:rsidR="008B521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e applicant should be the first and/or corresponding author for the representative paper,</w:t>
      </w:r>
      <w:r w:rsid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which should be published in a SCI</w:t>
      </w:r>
      <w:r w:rsidR="009011F4" w:rsidRPr="009011F4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9011F4" w:rsidRP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r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SSCI indexed journal or </w:t>
      </w:r>
      <w:r w:rsidR="00A433C5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refereed</w:t>
      </w:r>
      <w:r w:rsid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book/book chapter. We note that the application materials will not be returned to the applicants.</w:t>
      </w:r>
      <w:r w:rsidR="00D7435F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</w:p>
    <w:p w:rsidR="00E67354" w:rsidRPr="0010062E" w:rsidRDefault="00E67354" w:rsidP="00115980">
      <w:pPr>
        <w:pStyle w:val="a4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</w:tabs>
        <w:ind w:right="998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lang w:val="en-US"/>
        </w:rPr>
      </w:pPr>
    </w:p>
    <w:p w:rsidR="00E67354" w:rsidRPr="0010062E" w:rsidRDefault="00310234">
      <w:pPr>
        <w:pStyle w:val="a4"/>
        <w:jc w:val="both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ational Taiwan University is an equal opportunity/affirmative action employer. Minorities and women are encouraged to apply.</w:t>
      </w:r>
    </w:p>
    <w:p w:rsidR="00E67354" w:rsidRPr="0010062E" w:rsidRDefault="00E67354">
      <w:pPr>
        <w:pStyle w:val="a4"/>
        <w:rPr>
          <w:rFonts w:hint="default"/>
          <w:color w:val="333333"/>
          <w:sz w:val="25"/>
          <w:szCs w:val="25"/>
          <w:shd w:val="clear" w:color="auto" w:fill="FFFFFF"/>
          <w:lang w:val="en-US"/>
        </w:rPr>
      </w:pP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Professor </w:t>
      </w:r>
      <w:proofErr w:type="spellStart"/>
      <w:r w:rsidRPr="0010062E"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  <w:t>Tzai</w:t>
      </w:r>
      <w:proofErr w:type="spellEnd"/>
      <w:r w:rsidRPr="0010062E"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  <w:t>-Hung Wen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Chair, Department of Geography 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ational Taiwan University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o. 1, Section 4, Roosevelt Road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aipei, Taiwan 106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el: +886-2-33665820; Fax: +886-2-23622911</w:t>
      </w:r>
    </w:p>
    <w:p w:rsidR="00E67354" w:rsidRPr="0010062E" w:rsidRDefault="00115980" w:rsidP="00115980">
      <w:pPr>
        <w:jc w:val="both"/>
        <w:rPr>
          <w:sz w:val="25"/>
          <w:szCs w:val="25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E-mail: </w:t>
      </w:r>
      <w:hyperlink r:id="rId9" w:history="1">
        <w:r w:rsidRPr="0010062E">
          <w:rPr>
            <w:rFonts w:eastAsia="Helvetica Neue"/>
            <w:color w:val="000000" w:themeColor="text1"/>
            <w:sz w:val="25"/>
            <w:szCs w:val="25"/>
            <w:lang w:eastAsia="zh-TW"/>
          </w:rPr>
          <w:t>wenthung@ntu.edu.tw</w:t>
        </w:r>
      </w:hyperlink>
    </w:p>
    <w:sectPr w:rsidR="00E67354" w:rsidRPr="0010062E" w:rsidSect="008636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71E7" w:rsidRDefault="008D71E7">
      <w:r>
        <w:separator/>
      </w:r>
    </w:p>
  </w:endnote>
  <w:endnote w:type="continuationSeparator" w:id="0">
    <w:p w:rsidR="008D71E7" w:rsidRDefault="008D7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CA8" w:rsidRDefault="008A4CA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CA8" w:rsidRDefault="008A4CA8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CA8" w:rsidRDefault="008A4CA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71E7" w:rsidRDefault="008D71E7">
      <w:r>
        <w:separator/>
      </w:r>
    </w:p>
  </w:footnote>
  <w:footnote w:type="continuationSeparator" w:id="0">
    <w:p w:rsidR="008D71E7" w:rsidRDefault="008D71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CA8" w:rsidRDefault="008A4CA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CA8" w:rsidRDefault="008A4CA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CA8" w:rsidRDefault="008A4CA8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76F93"/>
    <w:multiLevelType w:val="hybridMultilevel"/>
    <w:tmpl w:val="C5ACF476"/>
    <w:lvl w:ilvl="0" w:tplc="E7820024">
      <w:start w:val="1"/>
      <w:numFmt w:val="decimal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8D655A"/>
    <w:multiLevelType w:val="hybridMultilevel"/>
    <w:tmpl w:val="D0142F8A"/>
    <w:lvl w:ilvl="0" w:tplc="D5744D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32DE9"/>
    <w:rsid w:val="000467C2"/>
    <w:rsid w:val="000519BA"/>
    <w:rsid w:val="000D2B6C"/>
    <w:rsid w:val="000F3DEC"/>
    <w:rsid w:val="0010062E"/>
    <w:rsid w:val="00115980"/>
    <w:rsid w:val="0013579B"/>
    <w:rsid w:val="00153C4C"/>
    <w:rsid w:val="00160D0F"/>
    <w:rsid w:val="00181939"/>
    <w:rsid w:val="00183D40"/>
    <w:rsid w:val="001B3960"/>
    <w:rsid w:val="001D6DD6"/>
    <w:rsid w:val="0023748B"/>
    <w:rsid w:val="0027692F"/>
    <w:rsid w:val="002C7FAC"/>
    <w:rsid w:val="00310234"/>
    <w:rsid w:val="00381602"/>
    <w:rsid w:val="003B1125"/>
    <w:rsid w:val="003B417E"/>
    <w:rsid w:val="003E05EB"/>
    <w:rsid w:val="004042CB"/>
    <w:rsid w:val="00411539"/>
    <w:rsid w:val="0046176B"/>
    <w:rsid w:val="004A22C0"/>
    <w:rsid w:val="004C2EC5"/>
    <w:rsid w:val="004E3995"/>
    <w:rsid w:val="004E6068"/>
    <w:rsid w:val="00553F6A"/>
    <w:rsid w:val="005707E9"/>
    <w:rsid w:val="005D640D"/>
    <w:rsid w:val="005F45FC"/>
    <w:rsid w:val="00610AF2"/>
    <w:rsid w:val="006162BD"/>
    <w:rsid w:val="006349D4"/>
    <w:rsid w:val="006365A6"/>
    <w:rsid w:val="0065557F"/>
    <w:rsid w:val="006610CC"/>
    <w:rsid w:val="00691D3E"/>
    <w:rsid w:val="00724CDA"/>
    <w:rsid w:val="00744819"/>
    <w:rsid w:val="0075127C"/>
    <w:rsid w:val="00756E04"/>
    <w:rsid w:val="00780BE0"/>
    <w:rsid w:val="007856E4"/>
    <w:rsid w:val="00787402"/>
    <w:rsid w:val="0080310F"/>
    <w:rsid w:val="00815B8D"/>
    <w:rsid w:val="008466D0"/>
    <w:rsid w:val="008620B1"/>
    <w:rsid w:val="008636EF"/>
    <w:rsid w:val="008A4CA8"/>
    <w:rsid w:val="008B5212"/>
    <w:rsid w:val="008D71E7"/>
    <w:rsid w:val="009011F4"/>
    <w:rsid w:val="00916ED9"/>
    <w:rsid w:val="009809F9"/>
    <w:rsid w:val="009832B1"/>
    <w:rsid w:val="009B6B1D"/>
    <w:rsid w:val="009E49C3"/>
    <w:rsid w:val="00A03763"/>
    <w:rsid w:val="00A270E9"/>
    <w:rsid w:val="00A433C5"/>
    <w:rsid w:val="00A6019A"/>
    <w:rsid w:val="00A861BE"/>
    <w:rsid w:val="00AD4574"/>
    <w:rsid w:val="00B0087A"/>
    <w:rsid w:val="00B023AB"/>
    <w:rsid w:val="00B72DD6"/>
    <w:rsid w:val="00BF12E0"/>
    <w:rsid w:val="00C13A7D"/>
    <w:rsid w:val="00C25692"/>
    <w:rsid w:val="00C30B59"/>
    <w:rsid w:val="00CB2B77"/>
    <w:rsid w:val="00CB52D3"/>
    <w:rsid w:val="00CC7192"/>
    <w:rsid w:val="00D27286"/>
    <w:rsid w:val="00D53A55"/>
    <w:rsid w:val="00D62A0C"/>
    <w:rsid w:val="00D6753D"/>
    <w:rsid w:val="00D713C0"/>
    <w:rsid w:val="00D7435F"/>
    <w:rsid w:val="00DC262B"/>
    <w:rsid w:val="00E11565"/>
    <w:rsid w:val="00E67354"/>
    <w:rsid w:val="00EA614C"/>
    <w:rsid w:val="00EE3CD8"/>
    <w:rsid w:val="00FC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c">
    <w:name w:val="List Paragraph"/>
    <w:basedOn w:val="a"/>
    <w:uiPriority w:val="34"/>
    <w:qFormat/>
    <w:rsid w:val="00CC719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thung@ntu.edu.tw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geog.ntu.edu.tw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wenthung@ntu.edu.tw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8</Words>
  <Characters>3355</Characters>
  <Application>Microsoft Office Word</Application>
  <DocSecurity>0</DocSecurity>
  <Lines>27</Lines>
  <Paragraphs>7</Paragraphs>
  <ScaleCrop>false</ScaleCrop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7-04T01:01:00Z</dcterms:created>
  <dcterms:modified xsi:type="dcterms:W3CDTF">2019-07-04T01:01:00Z</dcterms:modified>
</cp:coreProperties>
</file>